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43ccd5044a9aff702fa10f0583874760d3dca0"/>
      <w:r>
        <w:rPr>
          <w:b/>
        </w:rPr>
        <w:t xml:space="preserve">ПРОТОКОЛ ПРО РЕЗУЛЬТАТИ ЕЛЕКТРОННОГО АУКЦІОНУ № LLP001-UA-20220923-172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19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5.10.2022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державного нерухомого майна – частини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вбудованого приміщення (№7 за даними БТІ), площею 2,0 кв. м, на 1-му поверсі 3-поверхової адміністративної будівлі (літ. А), що знаходиться за адресою: 21050, м. Вінниця, вул.Театральна, 10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259,6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2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038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9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 259,66 грн</w:t>
            </w:r>
          </w:p>
        </w:tc>
        <w:tc>
          <w:p>
            <w:pPr>
              <w:pStyle w:val="Compact"/>
              <w:jc w:val="left"/>
            </w:pPr>
            <w:r>
              <w:t xml:space="preserve">27.09.2022 09:48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4820172035525900100215636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76,17 грн (дев'ятсот сімдесят шість гривень 17 копійок), у т.ч. ПДВ</w:t>
      </w:r>
      <w:r>
        <w:t xml:space="preserve"> </w:t>
      </w:r>
      <w:r>
        <w:t xml:space="preserve">162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53,66 грн (сто п'ятдесят три гривні 6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259,66 грн без ПДВ (дві тисячі двісті п'ятдесят дев'ять гривень 66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ВІННИЦЬКІЙ ТА ХМЕЛЬНИЦ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1:07:46Z</dcterms:created>
  <dcterms:modified xsi:type="dcterms:W3CDTF">2024-05-03T21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